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5B4A2" w14:textId="7AA18CE1" w:rsidR="00480CDC" w:rsidRDefault="005D26F2" w:rsidP="00CE2BE9">
      <w:pPr>
        <w:spacing w:after="0"/>
        <w:rPr>
          <w:b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9504" behindDoc="0" locked="0" layoutInCell="1" allowOverlap="1" wp14:anchorId="08499118" wp14:editId="654449DF">
            <wp:simplePos x="0" y="0"/>
            <wp:positionH relativeFrom="column">
              <wp:posOffset>438150</wp:posOffset>
            </wp:positionH>
            <wp:positionV relativeFrom="paragraph">
              <wp:posOffset>-691515</wp:posOffset>
            </wp:positionV>
            <wp:extent cx="1371600" cy="1081496"/>
            <wp:effectExtent l="114300" t="114300" r="114300" b="13779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nther 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8149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05A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29E74" wp14:editId="0435A7E7">
                <wp:simplePos x="0" y="0"/>
                <wp:positionH relativeFrom="column">
                  <wp:posOffset>2371725</wp:posOffset>
                </wp:positionH>
                <wp:positionV relativeFrom="paragraph">
                  <wp:posOffset>146685</wp:posOffset>
                </wp:positionV>
                <wp:extent cx="2000250" cy="4667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2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37001F" w14:textId="77777777" w:rsidR="00480CDC" w:rsidRPr="005D26F2" w:rsidRDefault="00480CDC" w:rsidP="00480CDC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72"/>
                                <w:vertAlign w:val="superscript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Gra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729E7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86.75pt;margin-top:11.55pt;width:157.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" filled="f" stroked="f">
                <v:fill o:detectmouseclick="t"/>
                <v:textbox>
                  <w:txbxContent>
                    <w:p w14:paraId="4B37001F" w14:textId="77777777" w:rsidR="00480CDC" w:rsidRPr="005D26F2" w:rsidRDefault="00480CDC" w:rsidP="00480CDC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72"/>
                          <w:vertAlign w:val="superscript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Grade </w:t>
                      </w:r>
                    </w:p>
                  </w:txbxContent>
                </v:textbox>
              </v:shape>
            </w:pict>
          </mc:Fallback>
        </mc:AlternateContent>
      </w:r>
      <w:r w:rsidR="001B05A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F20D08" wp14:editId="48EAA2C1">
                <wp:simplePos x="0" y="0"/>
                <wp:positionH relativeFrom="column">
                  <wp:posOffset>-904876</wp:posOffset>
                </wp:positionH>
                <wp:positionV relativeFrom="paragraph">
                  <wp:posOffset>137160</wp:posOffset>
                </wp:positionV>
                <wp:extent cx="85248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24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B20DD0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25pt,10.8pt" to="600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</w:p>
    <w:p w14:paraId="14AF8392" w14:textId="77777777" w:rsidR="001B05AD" w:rsidRDefault="001B05AD" w:rsidP="00CE2BE9">
      <w:pPr>
        <w:spacing w:after="0"/>
        <w:rPr>
          <w:b/>
        </w:rPr>
      </w:pPr>
    </w:p>
    <w:p w14:paraId="2C572DEA" w14:textId="3BA0C831" w:rsidR="001B05AD" w:rsidRPr="00004DAF" w:rsidRDefault="001B05AD" w:rsidP="00CE2BE9">
      <w:pPr>
        <w:spacing w:after="0"/>
        <w:rPr>
          <w:rFonts w:asciiTheme="majorHAnsi" w:hAnsiTheme="majorHAnsi" w:cstheme="majorHAnsi"/>
          <w:b/>
        </w:rPr>
      </w:pPr>
    </w:p>
    <w:p w14:paraId="2789347D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Monday</w:t>
      </w:r>
    </w:p>
    <w:p w14:paraId="55AF680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</w:p>
    <w:p w14:paraId="45363BAB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8:25-8:30</w:t>
      </w:r>
    </w:p>
    <w:p w14:paraId="4C9BDD45" w14:textId="7F088C28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8:30-9:02</w:t>
      </w:r>
    </w:p>
    <w:p w14:paraId="12848B38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2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05-9:37</w:t>
      </w:r>
    </w:p>
    <w:p w14:paraId="01DD8D15" w14:textId="511847EF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3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40- 10:12</w:t>
      </w:r>
    </w:p>
    <w:p w14:paraId="2B7A18C6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0:15-10:50</w:t>
      </w:r>
    </w:p>
    <w:p w14:paraId="06153BFA" w14:textId="78E3FE91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4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0:52- 11:24</w:t>
      </w:r>
    </w:p>
    <w:p w14:paraId="77AA9A58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5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1:27-11:59</w:t>
      </w:r>
    </w:p>
    <w:p w14:paraId="66F00878" w14:textId="328542D1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6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02- 12:34</w:t>
      </w:r>
    </w:p>
    <w:p w14:paraId="2181D00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7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37- 1:09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</w:r>
    </w:p>
    <w:p w14:paraId="0C15FCED" w14:textId="1C0D5978" w:rsidR="00CE2BE9" w:rsidRPr="00004DAF" w:rsidRDefault="00CE2BE9" w:rsidP="00CE2BE9">
      <w:pPr>
        <w:rPr>
          <w:rFonts w:asciiTheme="majorHAnsi" w:hAnsiTheme="majorHAnsi" w:cstheme="majorHAnsi"/>
        </w:rPr>
      </w:pPr>
    </w:p>
    <w:p w14:paraId="4294D0E9" w14:textId="77777777" w:rsidR="00CE2BE9" w:rsidRPr="00004DAF" w:rsidRDefault="001B05AD" w:rsidP="00CE2BE9">
      <w:pPr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D20ACE" wp14:editId="3DF55CB3">
                <wp:simplePos x="0" y="0"/>
                <wp:positionH relativeFrom="column">
                  <wp:posOffset>2657475</wp:posOffset>
                </wp:positionH>
                <wp:positionV relativeFrom="paragraph">
                  <wp:posOffset>132715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D66A36" w14:textId="77777777" w:rsidR="00480CDC" w:rsidRPr="005D26F2" w:rsidRDefault="00480CDC" w:rsidP="00480CDC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:vertAlign w:val="superscript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Gra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D20ACE" id="Text Box 2" o:spid="_x0000_s1027" type="#_x0000_t202" style="position:absolute;margin-left:209.25pt;margin-top:10.45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" filled="f" stroked="f">
                <v:fill o:detectmouseclick="t"/>
                <v:textbox style="mso-fit-shape-to-text:t">
                  <w:txbxContent>
                    <w:p w14:paraId="33D66A36" w14:textId="77777777" w:rsidR="00480CDC" w:rsidRPr="005D26F2" w:rsidRDefault="00480CDC" w:rsidP="00480CDC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7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:vertAlign w:val="superscript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Grade </w:t>
                      </w:r>
                    </w:p>
                  </w:txbxContent>
                </v:textbox>
              </v:shape>
            </w:pict>
          </mc:Fallback>
        </mc:AlternateContent>
      </w:r>
      <w:r w:rsidRPr="00004DA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884183" wp14:editId="5D461C8C">
                <wp:simplePos x="0" y="0"/>
                <wp:positionH relativeFrom="column">
                  <wp:posOffset>-438150</wp:posOffset>
                </wp:positionH>
                <wp:positionV relativeFrom="paragraph">
                  <wp:posOffset>86995</wp:posOffset>
                </wp:positionV>
                <wp:extent cx="85248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248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91F63E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5pt,6.85pt" to="636.7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" strokecolor="#4472c4" strokeweight=".5pt">
                <v:stroke joinstyle="miter"/>
              </v:line>
            </w:pict>
          </mc:Fallback>
        </mc:AlternateContent>
      </w:r>
    </w:p>
    <w:p w14:paraId="621F590D" w14:textId="77777777" w:rsidR="00480CDC" w:rsidRPr="00004DAF" w:rsidRDefault="00480CDC" w:rsidP="00480CDC">
      <w:pPr>
        <w:spacing w:after="0"/>
        <w:rPr>
          <w:rFonts w:asciiTheme="majorHAnsi" w:hAnsiTheme="majorHAnsi" w:cstheme="majorHAnsi"/>
          <w:b/>
        </w:rPr>
      </w:pPr>
    </w:p>
    <w:p w14:paraId="67A842D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Monday</w:t>
      </w:r>
    </w:p>
    <w:p w14:paraId="3D18A990" w14:textId="77777777" w:rsidR="00480CDC" w:rsidRPr="00004DAF" w:rsidRDefault="00480CDC" w:rsidP="001B05AD">
      <w:pPr>
        <w:spacing w:after="0"/>
        <w:ind w:left="1008"/>
        <w:rPr>
          <w:rFonts w:asciiTheme="majorHAnsi" w:hAnsiTheme="majorHAnsi" w:cstheme="majorHAnsi"/>
        </w:rPr>
      </w:pPr>
    </w:p>
    <w:p w14:paraId="762DDE63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8:25-8:30</w:t>
      </w:r>
    </w:p>
    <w:p w14:paraId="58B97D71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8:30-9:02</w:t>
      </w:r>
    </w:p>
    <w:p w14:paraId="5F0E2D18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2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05-9:37</w:t>
      </w:r>
    </w:p>
    <w:p w14:paraId="3DE4D1C7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3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40- 10:12</w:t>
      </w:r>
    </w:p>
    <w:p w14:paraId="0E5093E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4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0:15-10:47</w:t>
      </w:r>
    </w:p>
    <w:p w14:paraId="4446481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10:50- 11:25</w:t>
      </w:r>
    </w:p>
    <w:p w14:paraId="5747EE39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5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1:27- 11:59</w:t>
      </w:r>
    </w:p>
    <w:p w14:paraId="7D8ADB11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6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02- 12:34</w:t>
      </w:r>
    </w:p>
    <w:p w14:paraId="53031DA0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7 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37- 1:09</w:t>
      </w:r>
      <w:r w:rsidRPr="00004DAF">
        <w:rPr>
          <w:rFonts w:asciiTheme="majorHAnsi" w:hAnsiTheme="majorHAnsi" w:cstheme="majorHAnsi"/>
        </w:rPr>
        <w:tab/>
      </w:r>
    </w:p>
    <w:p w14:paraId="3994661B" w14:textId="77777777" w:rsidR="00480CDC" w:rsidRPr="00004DAF" w:rsidRDefault="00480CDC" w:rsidP="00CE2BE9">
      <w:pPr>
        <w:spacing w:after="0"/>
        <w:rPr>
          <w:rFonts w:asciiTheme="majorHAnsi" w:hAnsiTheme="majorHAnsi" w:cstheme="majorHAnsi"/>
          <w:b/>
        </w:rPr>
      </w:pPr>
    </w:p>
    <w:p w14:paraId="0D1DF1A1" w14:textId="77777777" w:rsidR="00480CDC" w:rsidRPr="00004DAF" w:rsidRDefault="00480CDC" w:rsidP="00CE2BE9">
      <w:pPr>
        <w:spacing w:after="0"/>
        <w:rPr>
          <w:rFonts w:asciiTheme="majorHAnsi" w:hAnsiTheme="majorHAnsi" w:cstheme="majorHAnsi"/>
          <w:b/>
        </w:rPr>
      </w:pPr>
    </w:p>
    <w:p w14:paraId="50CB5C78" w14:textId="77777777" w:rsidR="00480CDC" w:rsidRPr="00004DAF" w:rsidRDefault="001B05AD" w:rsidP="00CE2BE9">
      <w:pPr>
        <w:spacing w:after="0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27FAD9" wp14:editId="3CCF5AC8">
                <wp:simplePos x="0" y="0"/>
                <wp:positionH relativeFrom="column">
                  <wp:posOffset>2657475</wp:posOffset>
                </wp:positionH>
                <wp:positionV relativeFrom="paragraph">
                  <wp:posOffset>152400</wp:posOffset>
                </wp:positionV>
                <wp:extent cx="1828800" cy="1828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D0900D" w14:textId="77777777" w:rsidR="00480CDC" w:rsidRPr="005D26F2" w:rsidRDefault="00480CDC" w:rsidP="00480CDC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8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:vertAlign w:val="superscript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5D26F2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Gra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7FAD9" id="Text Box 3" o:spid="_x0000_s1028" type="#_x0000_t202" style="position:absolute;margin-left:209.25pt;margin-top:12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" filled="f" stroked="f">
                <v:fill o:detectmouseclick="t"/>
                <v:textbox style="mso-fit-shape-to-text:t">
                  <w:txbxContent>
                    <w:p w14:paraId="21D0900D" w14:textId="77777777" w:rsidR="00480CDC" w:rsidRPr="005D26F2" w:rsidRDefault="00480CDC" w:rsidP="00480CDC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8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:vertAlign w:val="superscript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5D26F2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Grade </w:t>
                      </w:r>
                    </w:p>
                  </w:txbxContent>
                </v:textbox>
              </v:shape>
            </w:pict>
          </mc:Fallback>
        </mc:AlternateContent>
      </w:r>
      <w:r w:rsidRPr="00004DA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B0E0E6" wp14:editId="7BB0C7CB">
                <wp:simplePos x="0" y="0"/>
                <wp:positionH relativeFrom="column">
                  <wp:posOffset>-552450</wp:posOffset>
                </wp:positionH>
                <wp:positionV relativeFrom="paragraph">
                  <wp:posOffset>153035</wp:posOffset>
                </wp:positionV>
                <wp:extent cx="85248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248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F24B29" id="Straight Connector 6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3.5pt,12.05pt" to="627.7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" strokecolor="#4472c4" strokeweight=".5pt">
                <v:stroke joinstyle="miter"/>
              </v:line>
            </w:pict>
          </mc:Fallback>
        </mc:AlternateContent>
      </w:r>
    </w:p>
    <w:p w14:paraId="24A73D2A" w14:textId="77777777" w:rsidR="00480CDC" w:rsidRPr="00004DAF" w:rsidRDefault="00480CDC" w:rsidP="001B05AD">
      <w:pPr>
        <w:spacing w:after="0"/>
        <w:ind w:left="1008"/>
        <w:rPr>
          <w:rFonts w:asciiTheme="majorHAnsi" w:hAnsiTheme="majorHAnsi" w:cstheme="majorHAnsi"/>
          <w:b/>
        </w:rPr>
      </w:pPr>
    </w:p>
    <w:p w14:paraId="3EE2385E" w14:textId="77777777" w:rsidR="001B05AD" w:rsidRPr="00004DAF" w:rsidRDefault="001B05AD" w:rsidP="001B05AD">
      <w:pPr>
        <w:spacing w:after="0"/>
        <w:ind w:left="1008"/>
        <w:rPr>
          <w:rFonts w:asciiTheme="majorHAnsi" w:hAnsiTheme="majorHAnsi" w:cstheme="majorHAnsi"/>
          <w:b/>
        </w:rPr>
      </w:pPr>
    </w:p>
    <w:p w14:paraId="07994C43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Monday</w:t>
      </w:r>
    </w:p>
    <w:p w14:paraId="1F0F5F36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</w:p>
    <w:p w14:paraId="2BC46F4A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8:25-8:30</w:t>
      </w:r>
    </w:p>
    <w:p w14:paraId="29EE271A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8:30-9:02</w:t>
      </w:r>
    </w:p>
    <w:p w14:paraId="305ED348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2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05-9:37</w:t>
      </w:r>
    </w:p>
    <w:p w14:paraId="40DC4BE5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3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9:40- 10:12</w:t>
      </w:r>
    </w:p>
    <w:p w14:paraId="5E5868C1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4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0:15-10:47</w:t>
      </w:r>
    </w:p>
    <w:p w14:paraId="00B7A8C8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5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0:50- 11:22</w:t>
      </w:r>
    </w:p>
    <w:p w14:paraId="20D2AD04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11:25- 12:00</w:t>
      </w:r>
    </w:p>
    <w:p w14:paraId="4D443A4F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6 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02- 12:34</w:t>
      </w:r>
    </w:p>
    <w:p w14:paraId="4D7DD575" w14:textId="77777777" w:rsidR="00CE2BE9" w:rsidRPr="00004DAF" w:rsidRDefault="00CE2BE9" w:rsidP="001B05AD">
      <w:pPr>
        <w:spacing w:after="0"/>
        <w:ind w:left="1008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7</w:t>
      </w:r>
      <w:r w:rsidRPr="00004DAF">
        <w:rPr>
          <w:rFonts w:asciiTheme="majorHAnsi" w:hAnsiTheme="majorHAnsi" w:cstheme="majorHAnsi"/>
        </w:rPr>
        <w:tab/>
      </w:r>
      <w:r w:rsidR="001B05AD"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>12:37- 1:09</w:t>
      </w:r>
    </w:p>
    <w:p w14:paraId="6F72C91C" w14:textId="77777777" w:rsidR="001B05AD" w:rsidRPr="00004DAF" w:rsidRDefault="00CE2BE9" w:rsidP="00CE2BE9">
      <w:pPr>
        <w:spacing w:after="0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</w:rPr>
        <w:br w:type="column"/>
      </w:r>
    </w:p>
    <w:p w14:paraId="219A2EAF" w14:textId="77777777" w:rsidR="001B05AD" w:rsidRPr="00004DAF" w:rsidRDefault="001B05AD" w:rsidP="00CE2BE9">
      <w:pPr>
        <w:spacing w:after="0"/>
        <w:rPr>
          <w:rFonts w:asciiTheme="majorHAnsi" w:hAnsiTheme="majorHAnsi" w:cstheme="majorHAnsi"/>
          <w:b/>
        </w:rPr>
      </w:pPr>
    </w:p>
    <w:p w14:paraId="32FDBEA0" w14:textId="77777777" w:rsidR="00C7069C" w:rsidRPr="00004DAF" w:rsidRDefault="00C7069C" w:rsidP="001B05AD">
      <w:pPr>
        <w:spacing w:after="0"/>
        <w:ind w:left="1440"/>
        <w:rPr>
          <w:rFonts w:asciiTheme="majorHAnsi" w:hAnsiTheme="majorHAnsi" w:cstheme="majorHAnsi"/>
          <w:b/>
        </w:rPr>
      </w:pPr>
    </w:p>
    <w:p w14:paraId="4B86CBCD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Tuesday - Thursday</w:t>
      </w:r>
    </w:p>
    <w:p w14:paraId="0D4562D9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</w:p>
    <w:p w14:paraId="39EDDD79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Pr="00004DAF">
        <w:rPr>
          <w:rFonts w:asciiTheme="majorHAnsi" w:hAnsiTheme="majorHAnsi" w:cstheme="majorHAnsi"/>
        </w:rPr>
        <w:tab/>
        <w:t>8:25-8:30</w:t>
      </w:r>
    </w:p>
    <w:p w14:paraId="75563F19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Pr="00004DAF">
        <w:rPr>
          <w:rFonts w:asciiTheme="majorHAnsi" w:hAnsiTheme="majorHAnsi" w:cstheme="majorHAnsi"/>
        </w:rPr>
        <w:tab/>
        <w:t>8:30-9:12</w:t>
      </w:r>
    </w:p>
    <w:p w14:paraId="08BFA19D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2</w:t>
      </w:r>
      <w:r w:rsidRPr="00004DAF">
        <w:rPr>
          <w:rFonts w:asciiTheme="majorHAnsi" w:hAnsiTheme="majorHAnsi" w:cstheme="majorHAnsi"/>
        </w:rPr>
        <w:tab/>
        <w:t>9:14- 9:56</w:t>
      </w:r>
    </w:p>
    <w:p w14:paraId="3AA7BD81" w14:textId="77777777" w:rsidR="00CE2BE9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WIN Time</w:t>
      </w:r>
      <w:r w:rsidR="00CE2BE9" w:rsidRPr="00004DAF">
        <w:rPr>
          <w:rFonts w:asciiTheme="majorHAnsi" w:hAnsiTheme="majorHAnsi" w:cstheme="majorHAnsi"/>
        </w:rPr>
        <w:tab/>
        <w:t>9:59-10:29</w:t>
      </w:r>
    </w:p>
    <w:p w14:paraId="501DE3EA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</w:t>
      </w:r>
      <w:r w:rsidR="00480CDC" w:rsidRPr="00004DAF">
        <w:rPr>
          <w:rFonts w:asciiTheme="majorHAnsi" w:hAnsiTheme="majorHAnsi" w:cstheme="majorHAnsi"/>
        </w:rPr>
        <w:t>3</w:t>
      </w:r>
      <w:r w:rsidRPr="00004DAF">
        <w:rPr>
          <w:rFonts w:asciiTheme="majorHAnsi" w:hAnsiTheme="majorHAnsi" w:cstheme="majorHAnsi"/>
        </w:rPr>
        <w:tab/>
        <w:t>10:32-11:14</w:t>
      </w:r>
    </w:p>
    <w:p w14:paraId="25BD70FC" w14:textId="77777777" w:rsidR="00CE2BE9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="00CE2BE9" w:rsidRPr="00004DAF">
        <w:rPr>
          <w:rFonts w:asciiTheme="majorHAnsi" w:hAnsiTheme="majorHAnsi" w:cstheme="majorHAnsi"/>
        </w:rPr>
        <w:tab/>
        <w:t>11:17-11:52</w:t>
      </w:r>
    </w:p>
    <w:p w14:paraId="6FA43961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</w:t>
      </w:r>
      <w:r w:rsidR="00480CDC" w:rsidRPr="00004DAF">
        <w:rPr>
          <w:rFonts w:asciiTheme="majorHAnsi" w:hAnsiTheme="majorHAnsi" w:cstheme="majorHAnsi"/>
        </w:rPr>
        <w:t>4</w:t>
      </w:r>
      <w:r w:rsidRPr="00004DAF">
        <w:rPr>
          <w:rFonts w:asciiTheme="majorHAnsi" w:hAnsiTheme="majorHAnsi" w:cstheme="majorHAnsi"/>
        </w:rPr>
        <w:tab/>
        <w:t>11:54- 12:36</w:t>
      </w:r>
    </w:p>
    <w:p w14:paraId="0A3A232C" w14:textId="77777777" w:rsidR="00CE2BE9" w:rsidRPr="00004DAF" w:rsidRDefault="00CE2BE9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</w:t>
      </w:r>
      <w:r w:rsidR="00480CDC" w:rsidRPr="00004DAF">
        <w:rPr>
          <w:rFonts w:asciiTheme="majorHAnsi" w:hAnsiTheme="majorHAnsi" w:cstheme="majorHAnsi"/>
        </w:rPr>
        <w:t>5</w:t>
      </w:r>
      <w:r w:rsidRPr="00004DAF">
        <w:rPr>
          <w:rFonts w:asciiTheme="majorHAnsi" w:hAnsiTheme="majorHAnsi" w:cstheme="majorHAnsi"/>
        </w:rPr>
        <w:tab/>
        <w:t>12:39- 1:21</w:t>
      </w:r>
    </w:p>
    <w:p w14:paraId="7363F5DF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6</w:t>
      </w:r>
      <w:r w:rsidRPr="00004DAF">
        <w:rPr>
          <w:rFonts w:asciiTheme="majorHAnsi" w:hAnsiTheme="majorHAnsi" w:cstheme="majorHAnsi"/>
        </w:rPr>
        <w:tab/>
      </w:r>
      <w:r w:rsidR="00CE2BE9" w:rsidRPr="00004DAF">
        <w:rPr>
          <w:rFonts w:asciiTheme="majorHAnsi" w:hAnsiTheme="majorHAnsi" w:cstheme="majorHAnsi"/>
        </w:rPr>
        <w:t>1:24-2:06</w:t>
      </w:r>
    </w:p>
    <w:p w14:paraId="5CDC5044" w14:textId="77777777" w:rsidR="00CE2BE9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7</w:t>
      </w:r>
      <w:r w:rsidR="00CE2BE9" w:rsidRPr="00004DAF">
        <w:rPr>
          <w:rFonts w:asciiTheme="majorHAnsi" w:hAnsiTheme="majorHAnsi" w:cstheme="majorHAnsi"/>
        </w:rPr>
        <w:tab/>
        <w:t>2:09-2:51</w:t>
      </w:r>
    </w:p>
    <w:p w14:paraId="0B001C0B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bookmarkStart w:id="0" w:name="_GoBack"/>
      <w:bookmarkEnd w:id="0"/>
    </w:p>
    <w:p w14:paraId="1E409595" w14:textId="0F4A389F" w:rsidR="001B05AD" w:rsidRPr="00004DAF" w:rsidRDefault="001B05AD" w:rsidP="00480CDC">
      <w:pPr>
        <w:spacing w:after="0"/>
        <w:rPr>
          <w:rFonts w:asciiTheme="majorHAnsi" w:hAnsiTheme="majorHAnsi" w:cstheme="majorHAnsi"/>
          <w:b/>
        </w:rPr>
      </w:pPr>
    </w:p>
    <w:p w14:paraId="2EB748D3" w14:textId="77777777" w:rsidR="001B05AD" w:rsidRPr="00004DAF" w:rsidRDefault="001B05AD" w:rsidP="00480CDC">
      <w:pPr>
        <w:spacing w:after="0"/>
        <w:rPr>
          <w:rFonts w:asciiTheme="majorHAnsi" w:hAnsiTheme="majorHAnsi" w:cstheme="majorHAnsi"/>
          <w:b/>
        </w:rPr>
      </w:pPr>
    </w:p>
    <w:p w14:paraId="48719C5F" w14:textId="67451224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Tuesday - Thursday</w:t>
      </w:r>
    </w:p>
    <w:p w14:paraId="4988BA8F" w14:textId="56A1074A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</w:p>
    <w:p w14:paraId="1D69D5D2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Pr="00004DAF">
        <w:rPr>
          <w:rFonts w:asciiTheme="majorHAnsi" w:hAnsiTheme="majorHAnsi" w:cstheme="majorHAnsi"/>
        </w:rPr>
        <w:tab/>
        <w:t>8:25-8:30</w:t>
      </w:r>
    </w:p>
    <w:p w14:paraId="003C92EA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Pr="00004DAF">
        <w:rPr>
          <w:rFonts w:asciiTheme="majorHAnsi" w:hAnsiTheme="majorHAnsi" w:cstheme="majorHAnsi"/>
        </w:rPr>
        <w:tab/>
        <w:t>8:30-9:12</w:t>
      </w:r>
    </w:p>
    <w:p w14:paraId="2EDCC246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</w:t>
      </w:r>
      <w:r w:rsidRPr="00004DAF">
        <w:rPr>
          <w:rFonts w:asciiTheme="majorHAnsi" w:hAnsiTheme="majorHAnsi" w:cstheme="majorHAnsi"/>
        </w:rPr>
        <w:t xml:space="preserve"> 2</w:t>
      </w:r>
      <w:r w:rsidRPr="00004DAF">
        <w:rPr>
          <w:rFonts w:asciiTheme="majorHAnsi" w:hAnsiTheme="majorHAnsi" w:cstheme="majorHAnsi"/>
        </w:rPr>
        <w:tab/>
        <w:t>9:14- 9:56</w:t>
      </w:r>
    </w:p>
    <w:p w14:paraId="6615B1CC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WIN Time</w:t>
      </w:r>
      <w:r w:rsidRPr="00004DAF">
        <w:rPr>
          <w:rFonts w:asciiTheme="majorHAnsi" w:hAnsiTheme="majorHAnsi" w:cstheme="majorHAnsi"/>
        </w:rPr>
        <w:tab/>
        <w:t>9:59-10:29</w:t>
      </w:r>
    </w:p>
    <w:p w14:paraId="6952DA70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3</w:t>
      </w:r>
      <w:r w:rsidRPr="00004DAF">
        <w:rPr>
          <w:rFonts w:asciiTheme="majorHAnsi" w:hAnsiTheme="majorHAnsi" w:cstheme="majorHAnsi"/>
        </w:rPr>
        <w:tab/>
        <w:t>10:32-11:14</w:t>
      </w:r>
    </w:p>
    <w:p w14:paraId="2A92FA24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4</w:t>
      </w:r>
      <w:r w:rsidRPr="00004DAF">
        <w:rPr>
          <w:rFonts w:asciiTheme="majorHAnsi" w:hAnsiTheme="majorHAnsi" w:cstheme="majorHAnsi"/>
        </w:rPr>
        <w:tab/>
        <w:t>11:17-11:59</w:t>
      </w:r>
    </w:p>
    <w:p w14:paraId="63930FCB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12:02-12:37</w:t>
      </w:r>
    </w:p>
    <w:p w14:paraId="1BD1BAFC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5</w:t>
      </w:r>
      <w:r w:rsidRPr="00004DAF">
        <w:rPr>
          <w:rFonts w:asciiTheme="majorHAnsi" w:hAnsiTheme="majorHAnsi" w:cstheme="majorHAnsi"/>
        </w:rPr>
        <w:tab/>
        <w:t>12:39- 1:21</w:t>
      </w:r>
    </w:p>
    <w:p w14:paraId="57FF2006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 xml:space="preserve">Period 6 </w:t>
      </w:r>
      <w:r w:rsidRPr="00004DAF">
        <w:rPr>
          <w:rFonts w:asciiTheme="majorHAnsi" w:hAnsiTheme="majorHAnsi" w:cstheme="majorHAnsi"/>
        </w:rPr>
        <w:tab/>
        <w:t>1:24-2:06</w:t>
      </w:r>
    </w:p>
    <w:p w14:paraId="717C7525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7</w:t>
      </w:r>
      <w:r w:rsidRPr="00004DAF">
        <w:rPr>
          <w:rFonts w:asciiTheme="majorHAnsi" w:hAnsiTheme="majorHAnsi" w:cstheme="majorHAnsi"/>
        </w:rPr>
        <w:tab/>
        <w:t>2:09-2:51</w:t>
      </w:r>
    </w:p>
    <w:p w14:paraId="4EA70D05" w14:textId="77777777" w:rsidR="00480CDC" w:rsidRPr="00004DAF" w:rsidRDefault="00480CDC" w:rsidP="00CE2BE9">
      <w:pPr>
        <w:spacing w:after="0"/>
        <w:rPr>
          <w:rFonts w:asciiTheme="majorHAnsi" w:hAnsiTheme="majorHAnsi" w:cstheme="majorHAnsi"/>
        </w:rPr>
      </w:pPr>
    </w:p>
    <w:p w14:paraId="79AB46F7" w14:textId="77777777" w:rsidR="00480CDC" w:rsidRPr="00004DAF" w:rsidRDefault="00480CDC" w:rsidP="00CE2BE9">
      <w:pPr>
        <w:spacing w:after="0"/>
        <w:rPr>
          <w:rFonts w:asciiTheme="majorHAnsi" w:hAnsiTheme="majorHAnsi" w:cstheme="majorHAnsi"/>
        </w:rPr>
      </w:pPr>
    </w:p>
    <w:p w14:paraId="3ACE5CE1" w14:textId="77777777" w:rsidR="00480CDC" w:rsidRPr="00004DAF" w:rsidRDefault="00480CDC" w:rsidP="00CE2BE9">
      <w:pPr>
        <w:spacing w:after="0"/>
        <w:rPr>
          <w:rFonts w:asciiTheme="majorHAnsi" w:hAnsiTheme="majorHAnsi" w:cstheme="majorHAnsi"/>
          <w:b/>
        </w:rPr>
      </w:pPr>
    </w:p>
    <w:p w14:paraId="19CDF3FD" w14:textId="77777777" w:rsidR="00480CDC" w:rsidRPr="00004DAF" w:rsidRDefault="00480CDC" w:rsidP="00CE2BE9">
      <w:pPr>
        <w:spacing w:after="0"/>
        <w:rPr>
          <w:rFonts w:asciiTheme="majorHAnsi" w:hAnsiTheme="majorHAnsi" w:cstheme="majorHAnsi"/>
          <w:b/>
        </w:rPr>
      </w:pPr>
    </w:p>
    <w:p w14:paraId="0D15F8FF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  <w:b/>
        </w:rPr>
      </w:pPr>
      <w:r w:rsidRPr="00004DAF">
        <w:rPr>
          <w:rFonts w:asciiTheme="majorHAnsi" w:hAnsiTheme="majorHAnsi" w:cstheme="majorHAnsi"/>
          <w:b/>
        </w:rPr>
        <w:t>Tuesday- Friday</w:t>
      </w:r>
    </w:p>
    <w:p w14:paraId="1EFDF813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</w:p>
    <w:p w14:paraId="1022B58A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Homeroom</w:t>
      </w:r>
      <w:r w:rsidRPr="00004DAF">
        <w:rPr>
          <w:rFonts w:asciiTheme="majorHAnsi" w:hAnsiTheme="majorHAnsi" w:cstheme="majorHAnsi"/>
        </w:rPr>
        <w:tab/>
        <w:t>8:25-8:30</w:t>
      </w:r>
    </w:p>
    <w:p w14:paraId="1E9B314C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1</w:t>
      </w:r>
      <w:r w:rsidRPr="00004DAF">
        <w:rPr>
          <w:rFonts w:asciiTheme="majorHAnsi" w:hAnsiTheme="majorHAnsi" w:cstheme="majorHAnsi"/>
        </w:rPr>
        <w:tab/>
        <w:t>8:30-9:12</w:t>
      </w:r>
    </w:p>
    <w:p w14:paraId="42BEF2FF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2</w:t>
      </w:r>
      <w:r w:rsidRPr="00004DAF">
        <w:rPr>
          <w:rFonts w:asciiTheme="majorHAnsi" w:hAnsiTheme="majorHAnsi" w:cstheme="majorHAnsi"/>
        </w:rPr>
        <w:tab/>
        <w:t>9:14- 9:56</w:t>
      </w:r>
    </w:p>
    <w:p w14:paraId="327CF7EE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WIN Time</w:t>
      </w:r>
      <w:r w:rsidRPr="00004DAF">
        <w:rPr>
          <w:rFonts w:asciiTheme="majorHAnsi" w:hAnsiTheme="majorHAnsi" w:cstheme="majorHAnsi"/>
        </w:rPr>
        <w:tab/>
        <w:t>9:59-10:29</w:t>
      </w:r>
    </w:p>
    <w:p w14:paraId="7F403063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3</w:t>
      </w:r>
      <w:r w:rsidRPr="00004DAF">
        <w:rPr>
          <w:rFonts w:asciiTheme="majorHAnsi" w:hAnsiTheme="majorHAnsi" w:cstheme="majorHAnsi"/>
        </w:rPr>
        <w:tab/>
        <w:t>10:32-11:14</w:t>
      </w:r>
    </w:p>
    <w:p w14:paraId="5C8D3861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4</w:t>
      </w:r>
      <w:r w:rsidRPr="00004DAF">
        <w:rPr>
          <w:rFonts w:asciiTheme="majorHAnsi" w:hAnsiTheme="majorHAnsi" w:cstheme="majorHAnsi"/>
        </w:rPr>
        <w:tab/>
        <w:t>11:17-11:59</w:t>
      </w:r>
    </w:p>
    <w:p w14:paraId="30B8C92A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5</w:t>
      </w:r>
      <w:r w:rsidRPr="00004DAF">
        <w:rPr>
          <w:rFonts w:asciiTheme="majorHAnsi" w:hAnsiTheme="majorHAnsi" w:cstheme="majorHAnsi"/>
        </w:rPr>
        <w:tab/>
        <w:t>12:02-12:44</w:t>
      </w:r>
    </w:p>
    <w:p w14:paraId="3C0A27A0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Lunch</w:t>
      </w:r>
      <w:r w:rsidRPr="00004DAF">
        <w:rPr>
          <w:rFonts w:asciiTheme="majorHAnsi" w:hAnsiTheme="majorHAnsi" w:cstheme="majorHAnsi"/>
        </w:rPr>
        <w:tab/>
      </w:r>
      <w:r w:rsidRPr="00004DAF">
        <w:rPr>
          <w:rFonts w:asciiTheme="majorHAnsi" w:hAnsiTheme="majorHAnsi" w:cstheme="majorHAnsi"/>
        </w:rPr>
        <w:tab/>
        <w:t>12:47-1:22</w:t>
      </w:r>
    </w:p>
    <w:p w14:paraId="6C9EF705" w14:textId="77777777" w:rsidR="00480CDC" w:rsidRPr="00004DAF" w:rsidRDefault="00480CDC" w:rsidP="001B05AD">
      <w:pPr>
        <w:spacing w:after="0"/>
        <w:ind w:left="144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6</w:t>
      </w:r>
      <w:r w:rsidRPr="00004DAF">
        <w:rPr>
          <w:rFonts w:asciiTheme="majorHAnsi" w:hAnsiTheme="majorHAnsi" w:cstheme="majorHAnsi"/>
        </w:rPr>
        <w:tab/>
        <w:t>1:24-2:06</w:t>
      </w:r>
    </w:p>
    <w:p w14:paraId="2977691D" w14:textId="77777777" w:rsidR="00480CDC" w:rsidRPr="00004DAF" w:rsidRDefault="00480CDC" w:rsidP="00C7069C">
      <w:pPr>
        <w:spacing w:after="0"/>
        <w:ind w:left="720" w:firstLine="720"/>
        <w:rPr>
          <w:rFonts w:asciiTheme="majorHAnsi" w:hAnsiTheme="majorHAnsi" w:cstheme="majorHAnsi"/>
        </w:rPr>
      </w:pPr>
      <w:r w:rsidRPr="00004DAF">
        <w:rPr>
          <w:rFonts w:asciiTheme="majorHAnsi" w:hAnsiTheme="majorHAnsi" w:cstheme="majorHAnsi"/>
        </w:rPr>
        <w:t>Period 7</w:t>
      </w:r>
      <w:r w:rsidRPr="00004DAF">
        <w:rPr>
          <w:rFonts w:asciiTheme="majorHAnsi" w:hAnsiTheme="majorHAnsi" w:cstheme="majorHAnsi"/>
        </w:rPr>
        <w:tab/>
        <w:t>2:09-2:51</w:t>
      </w:r>
    </w:p>
    <w:sectPr w:rsidR="00480CDC" w:rsidRPr="00004DAF" w:rsidSect="001B05AD">
      <w:headerReference w:type="default" r:id="rId10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192B9" w14:textId="77777777" w:rsidR="00480CDC" w:rsidRDefault="00480CDC" w:rsidP="00480CDC">
      <w:pPr>
        <w:spacing w:after="0" w:line="240" w:lineRule="auto"/>
      </w:pPr>
      <w:r>
        <w:separator/>
      </w:r>
    </w:p>
  </w:endnote>
  <w:endnote w:type="continuationSeparator" w:id="0">
    <w:p w14:paraId="0FD5A91B" w14:textId="77777777" w:rsidR="00480CDC" w:rsidRDefault="00480CDC" w:rsidP="00480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701CB" w14:textId="77777777" w:rsidR="00480CDC" w:rsidRDefault="00480CDC" w:rsidP="00480CDC">
      <w:pPr>
        <w:spacing w:after="0" w:line="240" w:lineRule="auto"/>
      </w:pPr>
      <w:r>
        <w:separator/>
      </w:r>
    </w:p>
  </w:footnote>
  <w:footnote w:type="continuationSeparator" w:id="0">
    <w:p w14:paraId="78C0114D" w14:textId="77777777" w:rsidR="00480CDC" w:rsidRDefault="00480CDC" w:rsidP="00480C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EA997" w14:textId="77777777" w:rsidR="001B05AD" w:rsidRPr="00004DAF" w:rsidRDefault="001B05AD" w:rsidP="001B05AD">
    <w:pPr>
      <w:pStyle w:val="Header"/>
      <w:jc w:val="center"/>
      <w:rPr>
        <w:rFonts w:asciiTheme="majorHAnsi" w:hAnsiTheme="majorHAnsi" w:cstheme="majorHAnsi"/>
        <w:b/>
        <w:sz w:val="36"/>
        <w:szCs w:val="28"/>
      </w:rPr>
    </w:pPr>
    <w:r w:rsidRPr="00004DAF">
      <w:rPr>
        <w:rFonts w:asciiTheme="majorHAnsi" w:hAnsiTheme="majorHAnsi" w:cstheme="majorHAnsi"/>
        <w:b/>
        <w:sz w:val="36"/>
        <w:szCs w:val="28"/>
      </w:rPr>
      <w:t>Diamond View- Bell Schedule</w:t>
    </w:r>
  </w:p>
  <w:p w14:paraId="009CE398" w14:textId="77777777" w:rsidR="001B05AD" w:rsidRPr="0028696B" w:rsidRDefault="001B05AD" w:rsidP="001B05AD">
    <w:pPr>
      <w:pStyle w:val="Header"/>
      <w:jc w:val="center"/>
      <w:rPr>
        <w:b/>
        <w:sz w:val="28"/>
        <w:szCs w:val="28"/>
      </w:rPr>
    </w:pPr>
    <w:r w:rsidRPr="0028696B">
      <w:rPr>
        <w:b/>
        <w:sz w:val="28"/>
        <w:szCs w:val="28"/>
      </w:rPr>
      <w:t>2021-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sDA2tDQ3sLQ0MzdS0lEKTi0uzszPAykwrAUAb5vOliwAAAA="/>
  </w:docVars>
  <w:rsids>
    <w:rsidRoot w:val="00CE2BE9"/>
    <w:rsid w:val="00004DAF"/>
    <w:rsid w:val="001B05AD"/>
    <w:rsid w:val="0028696B"/>
    <w:rsid w:val="00480CDC"/>
    <w:rsid w:val="005D26F2"/>
    <w:rsid w:val="00C7069C"/>
    <w:rsid w:val="00CE2BE9"/>
    <w:rsid w:val="00CE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CF02D"/>
  <w15:chartTrackingRefBased/>
  <w15:docId w15:val="{AC5CCE2E-0A39-4BB3-8B44-6DFCB46CC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0C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CDC"/>
  </w:style>
  <w:style w:type="paragraph" w:styleId="Footer">
    <w:name w:val="footer"/>
    <w:basedOn w:val="Normal"/>
    <w:link w:val="FooterChar"/>
    <w:uiPriority w:val="99"/>
    <w:unhideWhenUsed/>
    <w:rsid w:val="00480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E37AD1A2D9DC409F8A0F328C26864C" ma:contentTypeVersion="16" ma:contentTypeDescription="Create a new document." ma:contentTypeScope="" ma:versionID="8fb67d7e03edd158fe9a142126f9cf8f">
  <xsd:schema xmlns:xsd="http://www.w3.org/2001/XMLSchema" xmlns:xs="http://www.w3.org/2001/XMLSchema" xmlns:p="http://schemas.microsoft.com/office/2006/metadata/properties" xmlns:ns1="http://schemas.microsoft.com/sharepoint/v3" xmlns:ns3="d61d72c2-638a-449a-9ea6-eee788186a87" xmlns:ns4="ddd63625-dbb6-433a-9b1f-46fe4031808a" targetNamespace="http://schemas.microsoft.com/office/2006/metadata/properties" ma:root="true" ma:fieldsID="b7f5c97feb7da667fd7c5e0a897273fe" ns1:_="" ns3:_="" ns4:_="">
    <xsd:import namespace="http://schemas.microsoft.com/sharepoint/v3"/>
    <xsd:import namespace="d61d72c2-638a-449a-9ea6-eee788186a87"/>
    <xsd:import namespace="ddd63625-dbb6-433a-9b1f-46fe403180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d72c2-638a-449a-9ea6-eee788186a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63625-dbb6-433a-9b1f-46fe40318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1DCB730-003A-4DF9-B4AF-04A97D614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1d72c2-638a-449a-9ea6-eee788186a87"/>
    <ds:schemaRef ds:uri="ddd63625-dbb6-433a-9b1f-46fe40318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D73580-2384-47EF-8D01-FD15A9D29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82230D-0D11-4CDA-B6D0-4197246ABACA}">
  <ds:schemaRefs>
    <ds:schemaRef ds:uri="http://purl.org/dc/elements/1.1/"/>
    <ds:schemaRef ds:uri="d61d72c2-638a-449a-9ea6-eee788186a87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dcmitype/"/>
    <ds:schemaRef ds:uri="http://schemas.microsoft.com/office/2006/documentManagement/types"/>
    <ds:schemaRef ds:uri="ddd63625-dbb6-433a-9b1f-46fe4031808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ssen County Office of Education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de Heimbigner</dc:creator>
  <cp:keywords/>
  <dc:description/>
  <cp:lastModifiedBy>Dede Heimbigner</cp:lastModifiedBy>
  <cp:revision>3</cp:revision>
  <dcterms:created xsi:type="dcterms:W3CDTF">2021-08-02T20:05:00Z</dcterms:created>
  <dcterms:modified xsi:type="dcterms:W3CDTF">2021-08-0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E37AD1A2D9DC409F8A0F328C26864C</vt:lpwstr>
  </property>
</Properties>
</file>